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471E4D">
        <w:rPr>
          <w:rFonts w:eastAsia="SimSun" w:hint="eastAsia"/>
          <w:b/>
          <w:sz w:val="24"/>
          <w:lang w:eastAsia="zh-CN"/>
        </w:rPr>
        <w:t>9</w:t>
      </w:r>
      <w:r w:rsidR="00574900">
        <w:rPr>
          <w:rFonts w:eastAsia="SimSun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35B6479" w:rsidR="00CC790E" w:rsidRDefault="00D13EBE">
      <w:pPr>
        <w:pStyle w:val="CRCoverPage"/>
        <w:rPr>
          <w:rFonts w:eastAsia="SimSun"/>
          <w:b/>
          <w:sz w:val="24"/>
          <w:lang w:eastAsia="zh-CN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574900">
        <w:rPr>
          <w:b/>
          <w:noProof/>
          <w:sz w:val="24"/>
        </w:rPr>
        <w:t>Wuhan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574900">
        <w:rPr>
          <w:b/>
          <w:noProof/>
          <w:sz w:val="24"/>
        </w:rPr>
        <w:t>China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SimSun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SimSun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>
        <w:rPr>
          <w:rFonts w:ascii="Arial" w:eastAsia="SimSun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[Post</w:t>
      </w:r>
      <w:proofErr w:type="gramStart"/>
      <w:r w:rsidR="00574900" w:rsidRPr="00574900">
        <w:rPr>
          <w:rFonts w:ascii="Arial" w:eastAsia="SimSun" w:hAnsi="Arial" w:cs="Arial"/>
          <w:b/>
          <w:sz w:val="22"/>
          <w:lang w:eastAsia="zh-CN"/>
        </w:rPr>
        <w:t>129][</w:t>
      </w:r>
      <w:proofErr w:type="gramEnd"/>
      <w:r w:rsidR="00574900" w:rsidRPr="00574900">
        <w:rPr>
          <w:rFonts w:ascii="Arial" w:eastAsia="SimSun" w:hAnsi="Arial" w:cs="Arial"/>
          <w:b/>
          <w:sz w:val="22"/>
          <w:lang w:eastAsia="zh-CN"/>
        </w:rPr>
        <w:t>212][LPWUS] Running CR for TS 38.304 (CATT)</w:t>
      </w:r>
    </w:p>
    <w:p w14:paraId="2554DF23" w14:textId="08222E05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Heading1"/>
        <w:numPr>
          <w:ilvl w:val="0"/>
          <w:numId w:val="25"/>
        </w:numPr>
        <w:rPr>
          <w:rFonts w:eastAsia="SimSun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SimSun"/>
          <w:lang w:eastAsia="zh-CN"/>
        </w:rPr>
        <w:t>9</w:t>
      </w:r>
      <w:r>
        <w:t>][</w:t>
      </w:r>
      <w:r>
        <w:rPr>
          <w:rFonts w:eastAsia="SimSun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/>
          <w:lang w:eastAsia="zh-CN"/>
        </w:rPr>
        <w:t>Running CR for TS 38.304</w:t>
      </w:r>
      <w:r>
        <w:t xml:space="preserve"> (</w:t>
      </w:r>
      <w:r>
        <w:rPr>
          <w:rFonts w:eastAsia="SimSun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Long</w:t>
      </w:r>
      <w:r>
        <w:rPr>
          <w:rFonts w:eastAsia="SimSun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SimSun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BodyText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BodyText"/>
              <w:rPr>
                <w:rFonts w:eastAsia="DengXian"/>
                <w:lang w:eastAsia="en-US"/>
              </w:rPr>
            </w:pPr>
            <w:proofErr w:type="spellStart"/>
            <w:r>
              <w:rPr>
                <w:rFonts w:eastAsia="DengXian"/>
                <w:lang w:eastAsia="en-US"/>
              </w:rPr>
              <w:t>Yanhua</w:t>
            </w:r>
            <w:proofErr w:type="spellEnd"/>
            <w:r>
              <w:rPr>
                <w:rFonts w:eastAsia="DengXian"/>
                <w:lang w:eastAsia="en-US"/>
              </w:rPr>
              <w:t xml:space="preserve"> L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Liyanhua1@xiaomi.com</w:t>
            </w:r>
          </w:p>
        </w:tc>
      </w:tr>
      <w:tr w:rsidR="009B5DF7" w14:paraId="69E8D4C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CC1B5E" w14:paraId="11CA8199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0C89CE16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NEC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1DB3D266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o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169B5392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hi_rao@nec.cn</w:t>
            </w:r>
          </w:p>
        </w:tc>
      </w:tr>
      <w:tr w:rsidR="009B5DF7" w14:paraId="2443677B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41815416" w:rsidR="009B5DF7" w:rsidRDefault="00B4481A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amsung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4264DF0F" w:rsidR="009B5DF7" w:rsidRPr="00B4481A" w:rsidRDefault="00B4481A">
            <w:pPr>
              <w:pStyle w:val="BodyText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younghoon Jung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ADBE779" w:rsidR="009B5DF7" w:rsidRPr="00B4481A" w:rsidRDefault="00B4481A">
            <w:pPr>
              <w:pStyle w:val="BodyText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h1</w:t>
            </w:r>
            <w:r>
              <w:rPr>
                <w:rFonts w:eastAsiaTheme="minorEastAsia"/>
                <w:lang w:eastAsia="ko-KR"/>
              </w:rPr>
              <w:t>4.jung@samsung.com</w:t>
            </w:r>
          </w:p>
        </w:tc>
      </w:tr>
      <w:tr w:rsidR="001B4EAC" w14:paraId="0C5D677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17A56E9" w:rsidR="001B4EAC" w:rsidRPr="001B4EAC" w:rsidRDefault="001B4EAC" w:rsidP="001B4EAC">
            <w:pPr>
              <w:pStyle w:val="BodyText"/>
              <w:rPr>
                <w:rFonts w:eastAsia="Times New Roman"/>
                <w:lang w:val="en-SE" w:eastAsia="en-US"/>
              </w:rPr>
            </w:pPr>
            <w:r>
              <w:rPr>
                <w:rFonts w:eastAsia="Times New Roman"/>
                <w:lang w:eastAsia="en-US"/>
              </w:rPr>
              <w:t xml:space="preserve">Huawei, </w:t>
            </w:r>
            <w:proofErr w:type="spellStart"/>
            <w:r>
              <w:rPr>
                <w:rFonts w:eastAsia="Times New Roman"/>
                <w:lang w:eastAsia="en-US"/>
              </w:rPr>
              <w:t>HiSilicon</w:t>
            </w:r>
            <w:proofErr w:type="spellEnd"/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D650E05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 Kumar Mopidev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28D7CCE1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.kumar@huawei.com</w:t>
            </w:r>
          </w:p>
        </w:tc>
      </w:tr>
      <w:tr w:rsidR="001B4EAC" w14:paraId="3CF720A6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1B4EAC" w14:paraId="17FF2D8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1B4EAC" w14:paraId="193FDAF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1B4EAC" w14:paraId="01D558DE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1B4EAC" w14:paraId="7BBCC23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29C7579B" w14:textId="2291EBBD" w:rsidR="000D14DB" w:rsidRPr="008157F6" w:rsidRDefault="00C45371" w:rsidP="00794C27">
      <w:pPr>
        <w:pStyle w:val="Heading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SimSun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SimSun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SimSun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SimSun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SimSun" w:hint="eastAsia"/>
          <w:lang w:eastAsia="zh-CN"/>
        </w:rPr>
        <w:t xml:space="preserve"> </w:t>
      </w:r>
      <w:r w:rsidR="00560F30">
        <w:rPr>
          <w:rFonts w:eastAsia="SimSun" w:hint="eastAsia"/>
          <w:lang w:eastAsia="zh-CN"/>
        </w:rPr>
        <w:t xml:space="preserve">In </w:t>
      </w:r>
      <w:r w:rsidR="00560F30">
        <w:rPr>
          <w:rFonts w:eastAsia="SimSun"/>
          <w:lang w:eastAsia="zh-CN"/>
        </w:rPr>
        <w:fldChar w:fldCharType="begin"/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 w:hint="eastAsia"/>
          <w:lang w:eastAsia="zh-CN"/>
        </w:rPr>
        <w:instrText>REF _Ref192079530 \r \h</w:instrText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/>
          <w:lang w:eastAsia="zh-CN"/>
        </w:rPr>
      </w:r>
      <w:r w:rsidR="00560F30">
        <w:rPr>
          <w:rFonts w:eastAsia="SimSun"/>
          <w:lang w:eastAsia="zh-CN"/>
        </w:rPr>
        <w:fldChar w:fldCharType="separate"/>
      </w:r>
      <w:r w:rsidR="00560F30">
        <w:rPr>
          <w:rFonts w:eastAsia="SimSun"/>
          <w:lang w:eastAsia="zh-CN"/>
        </w:rPr>
        <w:t>[1]</w:t>
      </w:r>
      <w:r w:rsidR="00560F30">
        <w:rPr>
          <w:rFonts w:eastAsia="SimSun"/>
          <w:lang w:eastAsia="zh-CN"/>
        </w:rPr>
        <w:fldChar w:fldCharType="end"/>
      </w:r>
      <w:r w:rsidR="00560F30">
        <w:rPr>
          <w:rFonts w:eastAsia="SimSun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SimSun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SimSun" w:hint="eastAsia"/>
          <w:lang w:eastAsia="zh-CN"/>
        </w:rPr>
        <w:t>. Furthermore</w:t>
      </w:r>
      <w:r>
        <w:rPr>
          <w:rFonts w:eastAsia="SimSun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SimSun" w:hint="eastAsia"/>
          <w:lang w:eastAsia="zh-CN"/>
        </w:rPr>
        <w:t>, as shown below</w:t>
      </w:r>
      <w:r>
        <w:rPr>
          <w:rFonts w:eastAsia="SimSun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SimSun"/>
          <w:lang w:eastAsia="zh-CN"/>
        </w:rPr>
      </w:pPr>
      <w:r>
        <w:rPr>
          <w:noProof/>
          <w:lang w:val="en-US" w:eastAsia="ko-KR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fldChar w:fldCharType="begin"/>
      </w:r>
      <w:r>
        <w:rPr>
          <w:rFonts w:eastAsia="SimSun"/>
          <w:lang w:eastAsia="zh-CN"/>
        </w:rPr>
        <w:instrText xml:space="preserve"> </w:instrText>
      </w:r>
      <w:r>
        <w:rPr>
          <w:rFonts w:eastAsia="SimSun" w:hint="eastAsia"/>
          <w:lang w:eastAsia="zh-CN"/>
        </w:rPr>
        <w:instrText>REF _Ref192079530 \r \h</w:instrText>
      </w:r>
      <w:r>
        <w:rPr>
          <w:rFonts w:eastAsia="SimSun"/>
          <w:lang w:eastAsia="zh-CN"/>
        </w:rPr>
        <w:instrText xml:space="preserve"> </w:instrText>
      </w:r>
      <w:r>
        <w:rPr>
          <w:rFonts w:eastAsia="SimSun"/>
          <w:lang w:eastAsia="zh-CN"/>
        </w:rPr>
      </w:r>
      <w:r>
        <w:rPr>
          <w:rFonts w:eastAsia="SimSun"/>
          <w:lang w:eastAsia="zh-CN"/>
        </w:rPr>
        <w:fldChar w:fldCharType="separate"/>
      </w:r>
      <w:r>
        <w:rPr>
          <w:rFonts w:eastAsia="SimSun"/>
          <w:lang w:eastAsia="zh-CN"/>
        </w:rPr>
        <w:t>[1]</w:t>
      </w:r>
      <w:r>
        <w:rPr>
          <w:rFonts w:eastAsia="SimSun"/>
          <w:lang w:eastAsia="zh-CN"/>
        </w:rPr>
        <w:fldChar w:fldCharType="end"/>
      </w:r>
      <w:r>
        <w:rPr>
          <w:rFonts w:eastAsia="SimSun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SimSun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SimSun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SimSun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SimSun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pporteur </w:t>
      </w:r>
      <w:r w:rsidR="00D63A45">
        <w:rPr>
          <w:rFonts w:eastAsia="SimSun" w:hint="eastAsia"/>
          <w:lang w:eastAsia="zh-CN"/>
        </w:rPr>
        <w:t>share</w:t>
      </w:r>
      <w:r w:rsidR="00595F11">
        <w:rPr>
          <w:rFonts w:eastAsia="SimSun" w:hint="eastAsia"/>
          <w:lang w:eastAsia="zh-CN"/>
        </w:rPr>
        <w:t>s</w:t>
      </w:r>
      <w:r w:rsidR="00D63A45">
        <w:rPr>
          <w:rFonts w:eastAsia="SimSun" w:hint="eastAsia"/>
          <w:lang w:eastAsia="zh-CN"/>
        </w:rPr>
        <w:t xml:space="preserve"> the same view. </w:t>
      </w:r>
      <w:r w:rsidR="00560F30">
        <w:rPr>
          <w:rFonts w:eastAsia="SimSun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SimSun" w:hint="eastAsia"/>
          <w:lang w:eastAsia="zh-CN"/>
        </w:rPr>
        <w:t>es</w:t>
      </w:r>
      <w:r w:rsidR="00560F30">
        <w:rPr>
          <w:rFonts w:eastAsia="SimSun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SimSun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SimSun" w:hint="eastAsia"/>
          <w:lang w:eastAsia="zh-CN"/>
        </w:rPr>
        <w:t xml:space="preserve"> cases, as shown below </w:t>
      </w:r>
      <w:r w:rsidR="005C17AA">
        <w:rPr>
          <w:rFonts w:eastAsia="SimSun"/>
          <w:lang w:eastAsia="zh-CN"/>
        </w:rPr>
        <w:fldChar w:fldCharType="begin"/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 w:hint="eastAsia"/>
          <w:lang w:eastAsia="zh-CN"/>
        </w:rPr>
        <w:instrText>REF _Ref192083520 \r \h</w:instrText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/>
          <w:lang w:eastAsia="zh-CN"/>
        </w:rPr>
      </w:r>
      <w:r w:rsidR="005C17AA">
        <w:rPr>
          <w:rFonts w:eastAsia="SimSun"/>
          <w:lang w:eastAsia="zh-CN"/>
        </w:rPr>
        <w:fldChar w:fldCharType="separate"/>
      </w:r>
      <w:r w:rsidR="005C17AA">
        <w:rPr>
          <w:rFonts w:eastAsia="SimSun"/>
          <w:lang w:eastAsia="zh-CN"/>
        </w:rPr>
        <w:t>[2]</w:t>
      </w:r>
      <w:r w:rsidR="005C17AA">
        <w:rPr>
          <w:rFonts w:eastAsia="SimSun"/>
          <w:lang w:eastAsia="zh-CN"/>
        </w:rPr>
        <w:fldChar w:fldCharType="end"/>
      </w:r>
      <w:r w:rsidR="005C17AA">
        <w:rPr>
          <w:rFonts w:eastAsia="SimSun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SimSun" w:hint="eastAsia"/>
          <w:lang w:eastAsia="zh-CN"/>
        </w:rPr>
        <w:t xml:space="preserve"> RAN2 </w:t>
      </w:r>
      <w:r w:rsidR="005C31E5">
        <w:rPr>
          <w:rFonts w:eastAsia="SimSun" w:hint="eastAsia"/>
          <w:lang w:eastAsia="zh-CN"/>
        </w:rPr>
        <w:t xml:space="preserve">can </w:t>
      </w:r>
      <w:r w:rsidR="005C17AA">
        <w:rPr>
          <w:rFonts w:eastAsia="SimSun" w:hint="eastAsia"/>
          <w:lang w:eastAsia="zh-CN"/>
        </w:rPr>
        <w:t>capture the general description on RRM relaxation and offloading for LP-WUS</w:t>
      </w:r>
      <w:r w:rsidR="007535F4">
        <w:rPr>
          <w:rFonts w:eastAsia="SimSun" w:hint="eastAsia"/>
          <w:lang w:eastAsia="zh-CN"/>
        </w:rPr>
        <w:t xml:space="preserve"> </w:t>
      </w:r>
      <w:r w:rsidR="005C17AA">
        <w:rPr>
          <w:rFonts w:eastAsia="SimSun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SimSun"/>
          <w:lang w:eastAsia="zh-CN"/>
        </w:rPr>
      </w:pPr>
      <w:r w:rsidRPr="0022407E">
        <w:rPr>
          <w:rFonts w:eastAsia="SimSun" w:hint="eastAsia"/>
          <w:b/>
          <w:lang w:eastAsia="zh-CN"/>
        </w:rPr>
        <w:t xml:space="preserve">Proposal 1: </w:t>
      </w:r>
      <w:r w:rsidR="005C31E5">
        <w:rPr>
          <w:rFonts w:eastAsia="SimSun" w:hint="eastAsia"/>
          <w:b/>
          <w:lang w:eastAsia="zh-CN"/>
        </w:rPr>
        <w:t>T</w:t>
      </w:r>
      <w:r w:rsidR="005C17AA" w:rsidRPr="005C17AA">
        <w:rPr>
          <w:rFonts w:eastAsia="SimSun" w:hint="eastAsia"/>
          <w:b/>
          <w:lang w:eastAsia="zh-CN"/>
        </w:rPr>
        <w:t xml:space="preserve">he general description on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 xml:space="preserve">relaxation and offloading </w:t>
      </w:r>
      <w:r w:rsidR="005C17AA">
        <w:rPr>
          <w:rFonts w:eastAsia="SimSun" w:hint="eastAsia"/>
          <w:b/>
          <w:lang w:eastAsia="zh-CN"/>
        </w:rPr>
        <w:t xml:space="preserve">for LP-WUS </w:t>
      </w:r>
      <w:r w:rsidR="005C17AA" w:rsidRPr="005C17AA">
        <w:rPr>
          <w:rFonts w:eastAsia="SimSun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>relaxation and offloading</w:t>
      </w:r>
      <w:r w:rsidR="005C17AA">
        <w:rPr>
          <w:rFonts w:eastAsia="SimSun" w:hint="eastAsia"/>
          <w:b/>
          <w:lang w:eastAsia="zh-CN"/>
        </w:rPr>
        <w:t xml:space="preserve"> for LP-WUS</w:t>
      </w:r>
      <w:r w:rsidR="005C31E5">
        <w:rPr>
          <w:rFonts w:eastAsia="SimSun" w:hint="eastAsia"/>
          <w:b/>
          <w:lang w:eastAsia="zh-CN"/>
        </w:rPr>
        <w:t xml:space="preserve"> are captured in TS 38.304</w:t>
      </w:r>
      <w:r w:rsidR="005C17AA" w:rsidRPr="005C17AA">
        <w:rPr>
          <w:rFonts w:eastAsia="SimSun" w:hint="eastAsia"/>
          <w:b/>
          <w:lang w:eastAsia="zh-CN"/>
        </w:rPr>
        <w:t xml:space="preserve">. Other details </w:t>
      </w:r>
      <w:r w:rsidR="005C31E5">
        <w:rPr>
          <w:rFonts w:eastAsia="SimSun" w:hint="eastAsia"/>
          <w:b/>
          <w:lang w:eastAsia="zh-CN"/>
        </w:rPr>
        <w:t xml:space="preserve">of RRM </w:t>
      </w:r>
      <w:r w:rsidR="005C31E5" w:rsidRPr="005C17AA">
        <w:rPr>
          <w:rFonts w:eastAsia="SimSun" w:hint="eastAsia"/>
          <w:b/>
          <w:lang w:eastAsia="zh-CN"/>
        </w:rPr>
        <w:t xml:space="preserve">relaxation and offloading </w:t>
      </w:r>
      <w:r w:rsidR="005C31E5">
        <w:rPr>
          <w:rFonts w:eastAsia="SimSun" w:hint="eastAsia"/>
          <w:b/>
          <w:lang w:eastAsia="zh-CN"/>
        </w:rPr>
        <w:t>for LP-WUS</w:t>
      </w:r>
      <w:r w:rsidR="005C31E5" w:rsidRPr="005C17AA">
        <w:rPr>
          <w:rFonts w:eastAsia="SimSun" w:hint="eastAsia"/>
          <w:b/>
          <w:lang w:eastAsia="zh-CN"/>
        </w:rPr>
        <w:t xml:space="preserve"> </w:t>
      </w:r>
      <w:r w:rsidR="005C17AA" w:rsidRPr="005C17AA">
        <w:rPr>
          <w:rFonts w:eastAsia="SimSun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ompanies are invited to give comments on proposal 1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RAN2 captures the </w:t>
            </w:r>
            <w:r w:rsidRPr="006671E8">
              <w:rPr>
                <w:rFonts w:eastAsia="SimSun" w:hint="eastAsia"/>
                <w:lang w:eastAsia="zh-CN"/>
              </w:rPr>
              <w:t>criteria of RRM relaxation</w:t>
            </w:r>
            <w:r>
              <w:rPr>
                <w:rFonts w:eastAsia="SimSun"/>
                <w:lang w:eastAsia="zh-CN"/>
              </w:rPr>
              <w:t xml:space="preserve"> and RAN4 captures how UE performs the </w:t>
            </w:r>
            <w:r w:rsidRPr="006671E8">
              <w:rPr>
                <w:rFonts w:eastAsia="SimSun" w:hint="eastAsia"/>
                <w:lang w:eastAsia="zh-CN"/>
              </w:rPr>
              <w:t>RRM relaxation</w:t>
            </w:r>
            <w:r>
              <w:rPr>
                <w:rFonts w:eastAsia="SimSun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SimSun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SimSun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3D5514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26EBEA6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NEC</w:t>
            </w:r>
          </w:p>
        </w:tc>
        <w:tc>
          <w:tcPr>
            <w:tcW w:w="2410" w:type="dxa"/>
          </w:tcPr>
          <w:p w14:paraId="0D2279F5" w14:textId="438BFC48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EAD6851" w14:textId="6C5A3CF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Indeed in previous Rel-16 measurement relaxation discussion, overlapping issue between RAN2 and RAN4 was discussed for a long time. For now by only specifying criterion in RAN2 and requirement in RAN4, this can make things very simple. But should we inform RAN4 of this decision? </w:t>
            </w:r>
          </w:p>
        </w:tc>
      </w:tr>
      <w:tr w:rsidR="00B4481A" w:rsidRPr="00C330E3" w14:paraId="22315309" w14:textId="77777777" w:rsidTr="007535F4">
        <w:trPr>
          <w:jc w:val="center"/>
        </w:trPr>
        <w:tc>
          <w:tcPr>
            <w:tcW w:w="1384" w:type="dxa"/>
          </w:tcPr>
          <w:p w14:paraId="6BB58A4B" w14:textId="378AA85E" w:rsid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2E8755DC" w14:textId="0187C869" w:rsidR="00B4481A" w:rsidRP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18F5A115" w14:textId="45B3F269" w:rsidR="00B4481A" w:rsidRPr="00B4481A" w:rsidRDefault="00623195" w:rsidP="00623195">
            <w:pP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Agree to capture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general description and criteria of RRM relaxation and offloading for LP-WUS</w:t>
            </w: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in TS 38.304.</w:t>
            </w:r>
          </w:p>
        </w:tc>
      </w:tr>
      <w:tr w:rsidR="00B4481A" w:rsidRPr="00C330E3" w14:paraId="3931AA78" w14:textId="77777777" w:rsidTr="007535F4">
        <w:trPr>
          <w:jc w:val="center"/>
        </w:trPr>
        <w:tc>
          <w:tcPr>
            <w:tcW w:w="1384" w:type="dxa"/>
          </w:tcPr>
          <w:p w14:paraId="0FA3AF23" w14:textId="21F262F8" w:rsidR="00B4481A" w:rsidRPr="00291F58" w:rsidRDefault="00291F58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 xml:space="preserve">Huawei, 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HiSilicon</w:t>
            </w:r>
            <w:proofErr w:type="spellEnd"/>
          </w:p>
        </w:tc>
        <w:tc>
          <w:tcPr>
            <w:tcW w:w="2410" w:type="dxa"/>
          </w:tcPr>
          <w:p w14:paraId="15827C34" w14:textId="35C8C660" w:rsidR="00B4481A" w:rsidRPr="00AB466D" w:rsidRDefault="00AB466D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SE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SE" w:eastAsia="zh-CN"/>
              </w:rPr>
              <w:t>Yes</w:t>
            </w:r>
          </w:p>
        </w:tc>
        <w:tc>
          <w:tcPr>
            <w:tcW w:w="6061" w:type="dxa"/>
          </w:tcPr>
          <w:p w14:paraId="49E389FE" w14:textId="77777777" w:rsidR="00B4481A" w:rsidRPr="00C330E3" w:rsidRDefault="00B4481A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SimSun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SimSun"/>
          <w:lang w:eastAsia="zh-CN"/>
        </w:rPr>
      </w:pPr>
    </w:p>
    <w:p w14:paraId="1C50EAC2" w14:textId="3B76FAD6" w:rsidR="00351C89" w:rsidRPr="00C878C0" w:rsidRDefault="009B5DF7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SimSun"/>
          <w:sz w:val="30"/>
          <w:szCs w:val="30"/>
          <w:lang w:eastAsia="zh-CN"/>
        </w:rPr>
        <w:t>on TS 38.</w:t>
      </w:r>
      <w:r w:rsidRPr="00794C27">
        <w:rPr>
          <w:rFonts w:eastAsia="SimSun" w:hint="eastAsia"/>
          <w:sz w:val="30"/>
          <w:szCs w:val="30"/>
          <w:lang w:eastAsia="zh-CN"/>
        </w:rPr>
        <w:t>304</w:t>
      </w:r>
      <w:r w:rsidRPr="00794C27">
        <w:rPr>
          <w:rFonts w:eastAsia="SimSun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SimSun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SimSun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lastRenderedPageBreak/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Heading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D</w:t>
            </w:r>
            <w:r>
              <w:rPr>
                <w:rFonts w:eastAsia="SimSun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SimSun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SimSun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“</w:t>
            </w:r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</w:t>
            </w:r>
            <w:r w:rsidRPr="00CB5ED6">
              <w:lastRenderedPageBreak/>
              <w:t xml:space="preserve">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SimSun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>the UE supports LP-WUS and LP-WUS is configured in SIB [details FFS]…</w:t>
            </w:r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>the entry condition 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</w:t>
            </w:r>
            <w:r w:rsidR="006B5C4A">
              <w:rPr>
                <w:color w:val="000000"/>
                <w:lang w:eastAsia="zh-CN"/>
              </w:rPr>
              <w:lastRenderedPageBreak/>
              <w:t>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5BA6BF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679B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3" w:author="NEC - Rao" w:date="2025-03-12T10:55:00Z">
              <w:r>
                <w:rPr>
                  <w:lang w:eastAsia="zh-CN"/>
                </w:rPr>
                <w:t>UE</w:t>
              </w:r>
            </w:ins>
          </w:p>
          <w:p w14:paraId="3BAF5171" w14:textId="77777777" w:rsidR="003C6164" w:rsidRPr="00A56736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4" w:author="NEC - Rao" w:date="2025-03-12T10:56:00Z">
              <w:r>
                <w:rPr>
                  <w:lang w:eastAsia="zh-CN"/>
                </w:rPr>
                <w:t>UE</w:t>
              </w:r>
            </w:ins>
            <w:r>
              <w:rPr>
                <w:lang w:eastAsia="zh-CN"/>
              </w:rPr>
              <w:t xml:space="preserve"> </w:t>
            </w:r>
          </w:p>
          <w:p w14:paraId="4FD4355D" w14:textId="77777777" w:rsidR="003C6164" w:rsidRPr="00FB6285" w:rsidRDefault="003C6164" w:rsidP="003C6164">
            <w:pPr>
              <w:spacing w:before="100" w:beforeAutospacing="1" w:after="100" w:afterAutospacing="1"/>
              <w:jc w:val="both"/>
              <w:rPr>
                <w:b/>
                <w:color w:val="000000"/>
                <w:lang w:eastAsia="zh-CN"/>
              </w:rPr>
            </w:pPr>
            <w:r w:rsidRPr="00FB6285">
              <w:rPr>
                <w:b/>
                <w:color w:val="000000"/>
                <w:lang w:eastAsia="zh-CN"/>
              </w:rPr>
              <w:t>Comment: it should be LP-WUS UE.</w:t>
            </w:r>
          </w:p>
          <w:p w14:paraId="0CF7BBF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1B101E68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4BA7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34237A3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ins w:id="35" w:author="NEC - Rao" w:date="2025-03-12T10:57:00Z">
              <w:r>
                <w:rPr>
                  <w:lang w:eastAsia="zh-CN"/>
                </w:rPr>
                <w:t xml:space="preserve">measurement </w:t>
              </w:r>
            </w:ins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E5D2642" w14:textId="77777777" w:rsidR="003C6164" w:rsidRDefault="003C6164" w:rsidP="003C6164">
            <w:pPr>
              <w:pStyle w:val="Heading5"/>
              <w:ind w:left="0" w:firstLine="0"/>
              <w:jc w:val="both"/>
              <w:rPr>
                <w:sz w:val="20"/>
                <w:lang w:eastAsia="zh-CN"/>
              </w:rPr>
            </w:pPr>
          </w:p>
          <w:p w14:paraId="269174BD" w14:textId="77777777" w:rsidR="003C6164" w:rsidRPr="00FC0159" w:rsidRDefault="003C6164" w:rsidP="003C6164">
            <w:pPr>
              <w:pStyle w:val="Heading5"/>
              <w:ind w:left="0" w:firstLine="0"/>
              <w:jc w:val="both"/>
              <w:rPr>
                <w:rFonts w:ascii="Times New Roman" w:hAnsi="Times New Roman"/>
                <w:b/>
                <w:sz w:val="20"/>
                <w:lang w:eastAsia="zh-CN"/>
              </w:rPr>
            </w:pPr>
            <w:r w:rsidRPr="00FC0159">
              <w:rPr>
                <w:rFonts w:ascii="Times New Roman" w:hAnsi="Times New Roman"/>
                <w:b/>
                <w:sz w:val="20"/>
                <w:lang w:eastAsia="zh-CN"/>
              </w:rPr>
              <w:t>Comment: it should be RRM measurement relaxation, to align with others</w:t>
            </w:r>
          </w:p>
          <w:p w14:paraId="10458588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35384A6E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3AA6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</w:p>
          <w:p w14:paraId="5DB2C03B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D856DAD" w14:textId="77777777" w:rsidR="003C6164" w:rsidRDefault="003C6164" w:rsidP="003C6164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72CD624E" w14:textId="77777777" w:rsidR="003C6164" w:rsidRPr="00A6036F" w:rsidRDefault="003C6164" w:rsidP="003C6164">
            <w:pPr>
              <w:ind w:firstLineChars="150" w:firstLine="3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4C415015" w14:textId="77777777" w:rsidR="003C6164" w:rsidRDefault="003C6164" w:rsidP="003C6164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00AA1850" w14:textId="77777777" w:rsidR="003C6164" w:rsidRPr="00EA2168" w:rsidRDefault="003C6164" w:rsidP="003C6164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8737102" w14:textId="77777777" w:rsidR="003C6164" w:rsidRPr="00EA2168" w:rsidRDefault="003C6164" w:rsidP="003C6164">
            <w:r w:rsidRPr="00EA2168">
              <w:t>Where:</w:t>
            </w:r>
          </w:p>
          <w:p w14:paraId="1FC31932" w14:textId="77777777" w:rsidR="003C6164" w:rsidRPr="00EA2168" w:rsidRDefault="003C6164" w:rsidP="003C6164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</w:t>
            </w:r>
            <w:ins w:id="36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AAA4C60" w14:textId="77777777" w:rsidR="003C6164" w:rsidRDefault="003C6164" w:rsidP="003C6164">
            <w:pPr>
              <w:ind w:firstLine="284"/>
              <w:rPr>
                <w:ins w:id="37" w:author="NEC - Rao" w:date="2025-03-12T10:59:00Z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value of the serving cell</w:t>
            </w:r>
            <w:ins w:id="38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240B95C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dB).</w:t>
            </w:r>
          </w:p>
          <w:p w14:paraId="5813BC46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dB).</w:t>
            </w:r>
          </w:p>
          <w:p w14:paraId="082AB452" w14:textId="77777777" w:rsidR="003C6164" w:rsidRDefault="003C6164" w:rsidP="003C6164">
            <w:pPr>
              <w:ind w:firstLine="284"/>
              <w:rPr>
                <w:lang w:eastAsia="zh-CN"/>
              </w:rPr>
            </w:pPr>
          </w:p>
          <w:p w14:paraId="6954525A" w14:textId="77777777" w:rsidR="003C6164" w:rsidRPr="00FC0159" w:rsidRDefault="003C6164" w:rsidP="003C6164">
            <w:pPr>
              <w:rPr>
                <w:b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 xml:space="preserve">Comment: no strong view, but think it is </w:t>
            </w:r>
            <w:r w:rsidRPr="00FC0159">
              <w:rPr>
                <w:rFonts w:eastAsia="SimSun"/>
                <w:b/>
                <w:color w:val="000000"/>
                <w:lang w:eastAsia="zh-CN"/>
              </w:rPr>
              <w:t>worth</w:t>
            </w:r>
            <w:r w:rsidRPr="00FC0159">
              <w:rPr>
                <w:b/>
                <w:color w:val="000000"/>
                <w:lang w:eastAsia="zh-CN"/>
              </w:rPr>
              <w:t xml:space="preserve"> to highlight “based on MR” since now we have two separate radio. Also apply to 7.x.1.</w:t>
            </w:r>
          </w:p>
          <w:p w14:paraId="4D00B67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62E8391C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CF07" w14:textId="77777777" w:rsidR="003C6164" w:rsidRPr="008A0766" w:rsidRDefault="003C6164" w:rsidP="003C6164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UE reports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</w:t>
            </w:r>
            <w:ins w:id="39" w:author="NEC - Rao" w:date="2025-03-12T11:02:00Z">
              <w:r>
                <w:t xml:space="preserve">the </w:t>
              </w:r>
            </w:ins>
            <w:r>
              <w:rPr>
                <w:rFonts w:hint="eastAsia"/>
              </w:rPr>
              <w:t>UE</w:t>
            </w:r>
            <w:r>
              <w:t xml:space="preserve"> </w:t>
            </w:r>
            <w:r>
              <w:rPr>
                <w:rFonts w:hint="eastAsia"/>
              </w:rPr>
              <w:t xml:space="preserve">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1B89E995" w14:textId="77777777" w:rsidR="003C6164" w:rsidRPr="005F0EAB" w:rsidRDefault="003C6164" w:rsidP="003C6164">
            <w:pPr>
              <w:rPr>
                <w:lang w:eastAsia="zh-CN"/>
              </w:rPr>
            </w:pP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 xml:space="preserve">f the gap between the LO associated with the largest offset and the corresponding PO is no less than the wake-up delay </w:t>
            </w:r>
            <w:ins w:id="40" w:author="NEC - Rao" w:date="2025-03-12T11:02:00Z">
              <w:r>
                <w:t>the</w:t>
              </w:r>
            </w:ins>
            <w:del w:id="41" w:author="NEC - Rao" w:date="2025-03-12T11:02:00Z">
              <w:r w:rsidRPr="00E95E2C" w:rsidDel="005F0D9A">
                <w:delText>a</w:delText>
              </w:r>
            </w:del>
            <w:r w:rsidRPr="00E95E2C">
              <w:t xml:space="preserve"> UE </w:t>
            </w:r>
            <w:del w:id="42" w:author="NEC - Rao" w:date="2025-03-12T11:02:00Z">
              <w:r w:rsidRPr="002553DC" w:rsidDel="005F0D9A">
                <w:delText>supports</w:delText>
              </w:r>
            </w:del>
            <w:ins w:id="43" w:author="NEC - Rao" w:date="2025-03-12T11:02:00Z">
              <w:r>
                <w:t>reports</w:t>
              </w:r>
            </w:ins>
            <w:r w:rsidRPr="00E95E2C">
              <w:t xml:space="preserve">, the UE monitors the LO associated </w:t>
            </w:r>
            <w:r w:rsidRPr="009D19F5">
              <w:t>with the smallest offset value</w:t>
            </w:r>
            <w:r w:rsidRPr="00E95E2C">
              <w:t xml:space="preserve"> that has a gap between the LO and the PO associated with the offset no less than the wake-up delay</w:t>
            </w:r>
            <w:r>
              <w:rPr>
                <w:rFonts w:hint="eastAsia"/>
              </w:rPr>
              <w:t>, otherwise</w:t>
            </w:r>
            <w:ins w:id="44" w:author="NEC - Rao" w:date="2025-03-12T11:03:00Z">
              <w:r>
                <w:t xml:space="preserve"> the</w:t>
              </w:r>
            </w:ins>
            <w:r>
              <w:rPr>
                <w:rFonts w:hint="eastAsia"/>
              </w:rPr>
              <w:t xml:space="preserve">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6496F2A5" w14:textId="14D2A8CA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>Comment:</w:t>
            </w:r>
            <w:r w:rsidRPr="00FC0159">
              <w:rPr>
                <w:b/>
                <w:lang w:eastAsia="zh-CN"/>
              </w:rPr>
              <w:t xml:space="preserve"> it should be “the UE”, and we need to align the term (either support or report), since this is a UE capability with parameter, slightly prefer “reports”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0A2059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E173" w14:textId="77777777" w:rsidR="003C6164" w:rsidRDefault="003C6164" w:rsidP="003C6164">
            <w:proofErr w:type="spellStart"/>
            <w:r>
              <w:t>SubgroupID</w:t>
            </w:r>
            <w:proofErr w:type="spellEnd"/>
            <w:r>
              <w:t xml:space="preserve"> = (floor(UE_ID/(N*Ns*Np)) mod </w:t>
            </w:r>
            <w:proofErr w:type="spellStart"/>
            <w:r>
              <w:t>subgroupsNumForUEID_LP</w:t>
            </w:r>
            <w:proofErr w:type="spellEnd"/>
            <w:r>
              <w:t>) + (</w:t>
            </w:r>
            <w:proofErr w:type="spellStart"/>
            <w:r>
              <w:t>subgroupsNumPerPO_LP</w:t>
            </w:r>
            <w:proofErr w:type="spellEnd"/>
            <w:r>
              <w:t xml:space="preserve"> – </w:t>
            </w:r>
            <w:proofErr w:type="spellStart"/>
            <w:r>
              <w:t>subgroupsNumForUEID_LP</w:t>
            </w:r>
            <w:proofErr w:type="spellEnd"/>
            <w:r>
              <w:t>),</w:t>
            </w:r>
          </w:p>
          <w:p w14:paraId="7321B4CB" w14:textId="77777777" w:rsidR="003C6164" w:rsidRDefault="003C6164" w:rsidP="003C6164">
            <w:r>
              <w:t>where:</w:t>
            </w:r>
          </w:p>
          <w:p w14:paraId="6F21BC8A" w14:textId="77777777" w:rsidR="003C6164" w:rsidRDefault="003C6164" w:rsidP="003C6164">
            <w:r>
              <w:t>N: number of total paging frames in T, which is the DRX cycle of RRC_IDLE state as specified in clause 7.1</w:t>
            </w:r>
          </w:p>
          <w:p w14:paraId="7C4AF071" w14:textId="77777777" w:rsidR="003C6164" w:rsidRDefault="003C6164" w:rsidP="003C6164">
            <w:r>
              <w:t>Ns: number of paging occasions for a PF</w:t>
            </w:r>
          </w:p>
          <w:p w14:paraId="61F7180F" w14:textId="77777777" w:rsidR="003C6164" w:rsidRDefault="003C6164" w:rsidP="003C6164">
            <w:r>
              <w:t xml:space="preserve">Np is the number of </w:t>
            </w:r>
            <w:proofErr w:type="spellStart"/>
            <w:r>
              <w:t>subgroupNum</w:t>
            </w:r>
            <w:ins w:id="45" w:author="NEC - Rao" w:date="2025-03-13T10:08:00Z">
              <w:r>
                <w:t>s</w:t>
              </w:r>
            </w:ins>
            <w:r>
              <w:t>ForUEID</w:t>
            </w:r>
            <w:proofErr w:type="spellEnd"/>
            <w:r>
              <w:t xml:space="preserve"> for PEI, if configured</w:t>
            </w:r>
            <w:del w:id="46" w:author="NEC - Rao" w:date="2025-03-13T10:09:00Z">
              <w:r w:rsidDel="00FB6D6B">
                <w:delText xml:space="preserve"> and UE supports PEI</w:delText>
              </w:r>
            </w:del>
            <w:r>
              <w:t>; otherwise, Np is 1</w:t>
            </w:r>
          </w:p>
          <w:p w14:paraId="5F62DEC6" w14:textId="77777777" w:rsidR="003C6164" w:rsidRDefault="003C6164" w:rsidP="003C6164"/>
          <w:p w14:paraId="6F093E46" w14:textId="77777777" w:rsidR="003C6164" w:rsidRPr="00FC0159" w:rsidRDefault="003C6164" w:rsidP="003C6164">
            <w:pPr>
              <w:jc w:val="both"/>
              <w:rPr>
                <w:b/>
              </w:rPr>
            </w:pPr>
            <w:r w:rsidRPr="00FC0159">
              <w:rPr>
                <w:rFonts w:eastAsia="SimSun"/>
                <w:b/>
                <w:lang w:eastAsia="zh-CN"/>
              </w:rPr>
              <w:t>Comment-1</w:t>
            </w:r>
            <w:r w:rsidRPr="00FC0159">
              <w:rPr>
                <w:b/>
              </w:rPr>
              <w:t xml:space="preserve">: </w:t>
            </w:r>
            <w:proofErr w:type="spellStart"/>
            <w:r w:rsidRPr="00FC0159">
              <w:rPr>
                <w:b/>
              </w:rPr>
              <w:t>subgroupNumForUEID</w:t>
            </w:r>
            <w:proofErr w:type="spellEnd"/>
            <w:r w:rsidRPr="00FC0159">
              <w:rPr>
                <w:b/>
              </w:rPr>
              <w:t xml:space="preserve"> should be </w:t>
            </w:r>
            <w:proofErr w:type="spellStart"/>
            <w:r w:rsidRPr="00FC0159">
              <w:rPr>
                <w:b/>
              </w:rPr>
              <w:t>subgroupNum</w:t>
            </w:r>
            <w:r w:rsidRPr="00FC0159">
              <w:rPr>
                <w:b/>
                <w:highlight w:val="yellow"/>
              </w:rPr>
              <w:t>s</w:t>
            </w:r>
            <w:r w:rsidRPr="00FC0159">
              <w:rPr>
                <w:b/>
              </w:rPr>
              <w:t>ForUEID</w:t>
            </w:r>
            <w:proofErr w:type="spellEnd"/>
            <w:r w:rsidRPr="00FC0159">
              <w:rPr>
                <w:b/>
              </w:rPr>
              <w:t>.</w:t>
            </w:r>
          </w:p>
          <w:p w14:paraId="20BE3226" w14:textId="70E5DBE9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</w:rPr>
              <w:lastRenderedPageBreak/>
              <w:t>Comment-2: in our understanding, no matter the UE supports PEI or not, there is no harm to use a unified LP-WUS formula which already can further reduce false alarm. And on top of further reduce false alarm, if different UE use different parameter Np, it can make the formula computation a little bit messed</w:t>
            </w:r>
            <w:r>
              <w:rPr>
                <w:b/>
              </w:rPr>
              <w:t>. However since this is our agreement, we can</w:t>
            </w:r>
            <w:r w:rsidR="009A38AE">
              <w:rPr>
                <w:b/>
              </w:rPr>
              <w:t xml:space="preserve"> further</w:t>
            </w:r>
            <w:r>
              <w:rPr>
                <w:b/>
              </w:rPr>
              <w:t xml:space="preserve"> discuss this issue based on contribu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3043869F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6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4067" w14:textId="77777777" w:rsidR="003C6164" w:rsidRDefault="003C6164" w:rsidP="003C6164">
            <w:r w:rsidRPr="00880DE1">
              <w:t>The UE monitors</w:t>
            </w:r>
            <w:ins w:id="47" w:author="NEC - Rao" w:date="2025-03-13T17:19:00Z">
              <w:r>
                <w:t xml:space="preserve"> one</w:t>
              </w:r>
            </w:ins>
            <w:r w:rsidRPr="00880DE1">
              <w:t xml:space="preserve"> LP-WUS</w:t>
            </w:r>
            <w:ins w:id="48" w:author="NEC - Rao" w:date="2025-03-13T17:19:00Z">
              <w:r>
                <w:t xml:space="preserve"> occasion</w:t>
              </w:r>
            </w:ins>
            <w:r w:rsidRPr="00880DE1">
              <w:t xml:space="preserve"> per DRX cycle</w:t>
            </w:r>
            <w:r>
              <w:t>.</w:t>
            </w:r>
          </w:p>
          <w:p w14:paraId="1E038391" w14:textId="77777777" w:rsidR="003C6164" w:rsidRDefault="003C6164" w:rsidP="003C6164"/>
          <w:p w14:paraId="5C11FB1F" w14:textId="07DB047B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880DE1">
              <w:rPr>
                <w:b/>
              </w:rPr>
              <w:t xml:space="preserve">Comment: </w:t>
            </w:r>
            <w:r>
              <w:rPr>
                <w:b/>
              </w:rPr>
              <w:t>even though multiple offsets corresponding to the same PO is introduced by RAN1, this is from NW perspective, we think that the UE only need to select ONE LP-WUS for monitoring. Also this is to refer to PEI descrip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6C559656" w:rsidR="003C6164" w:rsidRDefault="00B4481A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 w:hint="eastAsia"/>
                <w:color w:val="000000"/>
                <w:lang w:eastAsia="ko-KR"/>
              </w:rPr>
              <w:t>SS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39F03EEF" w:rsidR="003C6164" w:rsidRDefault="00DF6D6B" w:rsidP="00DF6D6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The terminology ‘</w:t>
            </w:r>
            <w:r w:rsidRPr="00DF6D6B">
              <w:rPr>
                <w:rFonts w:ascii="Arial" w:hAnsi="Arial" w:cs="Arial"/>
                <w:color w:val="000000"/>
                <w:lang w:eastAsia="ko-KR"/>
              </w:rPr>
              <w:t>LP-WUS U</w:t>
            </w:r>
            <w:r>
              <w:rPr>
                <w:rFonts w:ascii="Arial" w:hAnsi="Arial" w:cs="Arial"/>
                <w:color w:val="000000"/>
                <w:lang w:eastAsia="ko-KR"/>
              </w:rPr>
              <w:t xml:space="preserve">E’ must be defined. 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0E9CF9E6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HW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5E051445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As Samsung commented, the terminology “LP-WUS UE” needs to be defined. In 38.300 running CR, “UE configured with LP-WUS” is used. If it’s common understanding that “</w:t>
            </w:r>
            <w:r w:rsidRPr="002C06ED">
              <w:rPr>
                <w:rFonts w:ascii="Arial" w:hAnsi="Arial" w:cs="Arial"/>
                <w:color w:val="000000"/>
                <w:highlight w:val="yellow"/>
                <w:lang w:val="en-SE" w:eastAsia="zh-CN"/>
              </w:rPr>
              <w:t>UE configured with LP-WUS</w:t>
            </w:r>
            <w:r>
              <w:rPr>
                <w:rFonts w:ascii="Arial" w:hAnsi="Arial" w:cs="Arial"/>
                <w:color w:val="000000"/>
                <w:lang w:val="en-SE" w:eastAsia="zh-CN"/>
              </w:rPr>
              <w:t>” refers to “</w:t>
            </w:r>
            <w:r w:rsidRPr="002C06ED">
              <w:rPr>
                <w:rFonts w:ascii="Arial" w:hAnsi="Arial" w:cs="Arial"/>
                <w:color w:val="000000"/>
                <w:highlight w:val="yellow"/>
                <w:lang w:val="en-SE" w:eastAsia="zh-CN"/>
              </w:rPr>
              <w:t>a UE capable of LP-WUS functionality is configured with LP-WUS configuration by the NW, and the LP-WUS functionality is enabled</w:t>
            </w:r>
            <w:bookmarkStart w:id="49" w:name="_GoBack"/>
            <w:bookmarkEnd w:id="49"/>
            <w:r>
              <w:rPr>
                <w:rFonts w:ascii="Arial" w:hAnsi="Arial" w:cs="Arial"/>
                <w:color w:val="000000"/>
                <w:lang w:val="en-SE" w:eastAsia="zh-CN"/>
              </w:rPr>
              <w:t>”, then “UE configured with LP-WUS” can be used across all specs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19818164" w:rsidR="003C6164" w:rsidRPr="00477808" w:rsidRDefault="00477808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HW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1C58E" w14:textId="77777777" w:rsidR="00477808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5.2.4.9.x:</w:t>
            </w:r>
          </w:p>
          <w:p w14:paraId="0B6CC607" w14:textId="667BFF1C" w:rsidR="003C6164" w:rsidRPr="009B527E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</w:t>
            </w:r>
            <w:r>
              <w:rPr>
                <w:rFonts w:ascii="Arial" w:hAnsi="Arial" w:cs="Arial"/>
                <w:color w:val="000000"/>
                <w:lang w:val="en-SE" w:eastAsia="zh-CN"/>
              </w:rPr>
              <w:t>It’s not agreed that “</w:t>
            </w:r>
            <w:r>
              <w:rPr>
                <w:rFonts w:ascii="Arial" w:hAnsi="Arial" w:cs="Arial"/>
                <w:color w:val="000000"/>
                <w:lang w:eastAsia="zh-CN"/>
              </w:rPr>
              <w:t>relaxed measurement criteria is different from LP-WUS monitoring entry criteria</w:t>
            </w:r>
            <w:r>
              <w:rPr>
                <w:rFonts w:ascii="Arial" w:hAnsi="Arial" w:cs="Arial"/>
                <w:color w:val="000000"/>
                <w:lang w:val="en-SE" w:eastAsia="zh-CN"/>
              </w:rPr>
              <w:t>”</w:t>
            </w:r>
            <w:r>
              <w:rPr>
                <w:rFonts w:ascii="Arial" w:hAnsi="Arial" w:cs="Arial"/>
                <w:color w:val="000000"/>
                <w:lang w:eastAsia="zh-CN"/>
              </w:rPr>
              <w:t xml:space="preserve">. </w:t>
            </w:r>
            <w:proofErr w:type="gramStart"/>
            <w:r>
              <w:rPr>
                <w:rFonts w:ascii="Arial" w:hAnsi="Arial" w:cs="Arial"/>
                <w:color w:val="000000"/>
                <w:lang w:val="en-SE" w:eastAsia="zh-CN"/>
              </w:rPr>
              <w:t>S</w:t>
            </w:r>
            <w:r>
              <w:rPr>
                <w:rFonts w:ascii="Arial" w:hAnsi="Arial" w:cs="Arial"/>
                <w:color w:val="000000"/>
                <w:lang w:eastAsia="zh-CN"/>
              </w:rPr>
              <w:t>o</w:t>
            </w:r>
            <w:proofErr w:type="gramEnd"/>
            <w:r>
              <w:rPr>
                <w:rFonts w:ascii="Arial" w:hAnsi="Arial" w:cs="Arial"/>
                <w:color w:val="000000"/>
                <w:lang w:eastAsia="zh-CN"/>
              </w:rPr>
              <w:t xml:space="preserve"> this should be FFS. </w:t>
            </w:r>
            <w:r w:rsidR="009B527E">
              <w:rPr>
                <w:rFonts w:ascii="Arial" w:hAnsi="Arial" w:cs="Arial"/>
                <w:color w:val="000000"/>
                <w:lang w:val="en-SE" w:eastAsia="zh-CN"/>
              </w:rPr>
              <w:t xml:space="preserve">(We mean </w:t>
            </w:r>
            <w:r>
              <w:rPr>
                <w:rFonts w:ascii="Arial" w:hAnsi="Arial" w:cs="Arial"/>
                <w:color w:val="000000"/>
                <w:lang w:eastAsia="zh-CN"/>
              </w:rPr>
              <w:t>the parameters “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>
              <w:rPr>
                <w:vertAlign w:val="subscript"/>
                <w:lang w:eastAsia="zh-CN"/>
              </w:rPr>
              <w:t xml:space="preserve">, and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vertAlign w:val="subscript"/>
                <w:lang w:eastAsia="zh-CN"/>
              </w:rPr>
              <w:t>”</w:t>
            </w:r>
            <w:r w:rsidR="009B527E">
              <w:rPr>
                <w:vertAlign w:val="subscript"/>
                <w:lang w:val="en-SE" w:eastAsia="zh-CN"/>
              </w:rPr>
              <w:t>)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07AC3325" w:rsidR="003C6164" w:rsidRPr="00B55B47" w:rsidRDefault="00B55B47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HW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485A" w14:textId="03599028" w:rsidR="00B55B47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4CE46FD1" w14:textId="4B9B0932" w:rsidR="003C6164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 xml:space="preserve">As the UE may monitor PEI first, and PO later, suggest: </w:t>
            </w: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>
              <w:rPr>
                <w:lang w:eastAsia="ko-KR"/>
              </w:rPr>
              <w:t>The UE monitors PO (</w:t>
            </w:r>
            <w:r w:rsidRPr="00B55B47">
              <w:rPr>
                <w:color w:val="FF0000"/>
                <w:lang w:val="en-SE" w:eastAsia="ko-KR"/>
              </w:rPr>
              <w:t>or may monitor PEI, and PO</w:t>
            </w:r>
            <w:r>
              <w:rPr>
                <w:lang w:val="en-SE" w:eastAsia="ko-KR"/>
              </w:rPr>
              <w:t xml:space="preserve"> </w:t>
            </w:r>
            <w:r w:rsidRPr="00B55B47">
              <w:rPr>
                <w:strike/>
                <w:color w:val="FF0000"/>
                <w:lang w:eastAsia="ko-KR"/>
              </w:rPr>
              <w:t>and may monitor PEI</w:t>
            </w:r>
            <w:r>
              <w:rPr>
                <w:lang w:eastAsia="ko-KR"/>
              </w:rPr>
              <w:t>) and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</w:t>
            </w:r>
            <w:r>
              <w:rPr>
                <w:noProof/>
                <w:lang w:eastAsia="zh-CN"/>
              </w:rPr>
              <w:t>”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820BBB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5F75D863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2781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2C275C07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ascii="Arial" w:hAnsi="Arial" w:cs="Arial"/>
                <w:color w:val="000000"/>
                <w:lang w:eastAsia="zh-CN"/>
              </w:rPr>
              <w:t>”</w:t>
            </w:r>
          </w:p>
          <w:p w14:paraId="6B183FE5" w14:textId="3F860B1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According to RAN1 agreement, “it’s FFS whether </w:t>
            </w:r>
            <w:proofErr w:type="spellStart"/>
            <w:r>
              <w:rPr>
                <w:rFonts w:ascii="Arial" w:hAnsi="Arial" w:cs="Arial"/>
                <w:color w:val="000000"/>
                <w:lang w:eastAsia="zh-CN"/>
              </w:rPr>
              <w:t>gNB</w:t>
            </w:r>
            <w:proofErr w:type="spellEnd"/>
            <w:r>
              <w:rPr>
                <w:rFonts w:ascii="Arial" w:hAnsi="Arial" w:cs="Arial"/>
                <w:color w:val="000000"/>
                <w:lang w:eastAsia="zh-CN"/>
              </w:rPr>
              <w:t xml:space="preserve"> can configure 3 offset </w:t>
            </w: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values”. This is not captured in the editor’s NOT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820BBB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27F1C44E" w:rsidR="00820BBB" w:rsidRP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1648" w14:textId="682BD0EF" w:rsidR="00847284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0</w:t>
            </w:r>
            <w:r w:rsidR="00237F86">
              <w:rPr>
                <w:rFonts w:ascii="Arial" w:hAnsi="Arial" w:cs="Arial"/>
                <w:color w:val="000000"/>
                <w:lang w:val="en-SE" w:eastAsia="zh-CN"/>
              </w:rPr>
              <w:t>, 7.y.1</w:t>
            </w:r>
            <w:r w:rsidR="00C17FE9">
              <w:rPr>
                <w:rFonts w:ascii="Arial" w:hAnsi="Arial" w:cs="Arial"/>
                <w:color w:val="000000"/>
                <w:lang w:val="en-SE" w:eastAsia="zh-CN"/>
              </w:rPr>
              <w:t>, 7.y.2</w:t>
            </w:r>
            <w:r>
              <w:rPr>
                <w:rFonts w:ascii="Arial" w:hAnsi="Arial" w:cs="Arial"/>
                <w:color w:val="000000"/>
                <w:lang w:eastAsia="zh-CN"/>
              </w:rPr>
              <w:t>:</w:t>
            </w:r>
          </w:p>
          <w:p w14:paraId="78FAA046" w14:textId="1362AF27" w:rsidR="00820BBB" w:rsidRPr="00237F86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 it’s better to align the description with PEI’s description in Section 7.3.0</w:t>
            </w:r>
            <w:r w:rsidR="00237F86">
              <w:rPr>
                <w:rFonts w:ascii="Arial" w:hAnsi="Arial" w:cs="Arial"/>
                <w:color w:val="000000"/>
                <w:lang w:val="en-SE" w:eastAsia="zh-CN"/>
              </w:rPr>
              <w:t>, 7.3.1</w:t>
            </w:r>
            <w:r w:rsidR="00C17FE9">
              <w:rPr>
                <w:rFonts w:ascii="Arial" w:hAnsi="Arial" w:cs="Arial"/>
                <w:color w:val="000000"/>
                <w:lang w:val="en-SE" w:eastAsia="zh-CN"/>
              </w:rPr>
              <w:t>, 7.3.2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603E4" w14:paraId="7B077D80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1AE0A" w14:textId="03D61538" w:rsidR="000603E4" w:rsidRDefault="000603E4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HW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2FD4" w14:textId="77777777" w:rsidR="000603E4" w:rsidRDefault="00237F86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Section 7.y.2:</w:t>
            </w:r>
          </w:p>
          <w:p w14:paraId="1CAC1A4A" w14:textId="77777777" w:rsidR="00C17FE9" w:rsidRDefault="00237F86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Comment:</w:t>
            </w:r>
            <w:r w:rsidR="00C17FE9">
              <w:rPr>
                <w:rFonts w:ascii="Arial" w:hAnsi="Arial" w:cs="Arial"/>
                <w:color w:val="000000"/>
                <w:lang w:val="en-SE" w:eastAsia="zh-CN"/>
              </w:rPr>
              <w:t xml:space="preserve"> UE_ID based subgrouping ID formula is used when the following condition is fulfilled, (i.e., the same condition as in 7.3.2), it’s better to clarify it. </w:t>
            </w:r>
          </w:p>
          <w:p w14:paraId="77715486" w14:textId="24C08B16" w:rsidR="00C17FE9" w:rsidRPr="00C17FE9" w:rsidRDefault="00C17FE9" w:rsidP="00C17FE9">
            <w:pPr>
              <w:spacing w:before="100" w:beforeAutospacing="1" w:after="100" w:afterAutospacing="1"/>
              <w:jc w:val="both"/>
              <w:rPr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“</w:t>
            </w:r>
            <w:r w:rsidRPr="00EA2168">
              <w:rPr>
                <w:lang w:eastAsia="zh-CN"/>
              </w:rPr>
              <w:t>If the UE is not configured with a CN assigned subgroup ID, or if the UE configured with a CN assigned subgroup ID is in a cell supporting only UE_ID based subgrouping, the subgroup ID of the UE is determined by the formula below:</w:t>
            </w:r>
            <w:r>
              <w:rPr>
                <w:lang w:val="en-SE" w:eastAsia="zh-CN"/>
              </w:rPr>
              <w:t>”</w:t>
            </w:r>
          </w:p>
          <w:p w14:paraId="2EDE7194" w14:textId="0A37E95E" w:rsidR="00C17FE9" w:rsidRPr="00237F86" w:rsidRDefault="00C17FE9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val="en-SE" w:eastAsia="zh-CN"/>
              </w:rPr>
            </w:pPr>
            <w:r>
              <w:rPr>
                <w:rFonts w:ascii="Arial" w:hAnsi="Arial" w:cs="Arial"/>
                <w:color w:val="000000"/>
                <w:lang w:val="en-SE" w:eastAsia="zh-CN"/>
              </w:rPr>
              <w:t>This will be address if the description is aligned as commented in HW004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FA3B" w14:textId="77777777" w:rsidR="000603E4" w:rsidRDefault="000603E4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SimSun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SimSun"/>
          <w:lang w:eastAsia="zh-CN"/>
        </w:rPr>
      </w:pPr>
    </w:p>
    <w:bookmarkEnd w:id="0"/>
    <w:p w14:paraId="249F19F4" w14:textId="05229588" w:rsidR="00CC790E" w:rsidRDefault="00EA48EF" w:rsidP="00794C27">
      <w:pPr>
        <w:pStyle w:val="Heading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SimSun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SimSun"/>
          <w:b/>
          <w:lang w:eastAsia="zh-CN"/>
        </w:rPr>
      </w:pPr>
    </w:p>
    <w:p w14:paraId="3F30A20C" w14:textId="54CD62B5" w:rsidR="00CC790E" w:rsidRDefault="00EA48EF" w:rsidP="00794C27">
      <w:pPr>
        <w:pStyle w:val="Heading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50" w:name="_Ref190806214"/>
      <w:bookmarkStart w:id="51" w:name="_Ref192079530"/>
      <w:r>
        <w:t>R2-2501094</w:t>
      </w:r>
      <w:r>
        <w:rPr>
          <w:rFonts w:eastAsia="SimSun" w:hint="eastAsia"/>
          <w:lang w:eastAsia="zh-CN"/>
        </w:rPr>
        <w:t xml:space="preserve">, </w:t>
      </w:r>
      <w:r>
        <w:t>LP-WUS and RRM measurements</w:t>
      </w:r>
      <w:r>
        <w:rPr>
          <w:rFonts w:eastAsia="SimSun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SimSun" w:hint="eastAsia"/>
          <w:lang w:eastAsia="zh-CN"/>
        </w:rPr>
        <w:t xml:space="preserve">, </w:t>
      </w:r>
      <w:r>
        <w:t>discussion</w:t>
      </w:r>
      <w:bookmarkEnd w:id="50"/>
      <w:r>
        <w:rPr>
          <w:rFonts w:eastAsia="SimSun" w:hint="eastAsia"/>
          <w:lang w:eastAsia="zh-CN"/>
        </w:rPr>
        <w:t>, RAN2#129</w:t>
      </w:r>
      <w:bookmarkEnd w:id="51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52" w:name="_Ref192083520"/>
      <w:r>
        <w:t>3GPP TS 38.304: "NR; User Equipment (UE) procedures in Idle mode and RRC Inactive state"</w:t>
      </w:r>
      <w:r>
        <w:rPr>
          <w:rFonts w:eastAsia="SimSun" w:hint="eastAsia"/>
          <w:lang w:eastAsia="zh-CN"/>
        </w:rPr>
        <w:t>, v18.4.0</w:t>
      </w:r>
      <w:bookmarkEnd w:id="52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20807" w14:textId="77777777" w:rsidR="00D13EBE" w:rsidRDefault="00D13EBE">
      <w:pPr>
        <w:spacing w:line="240" w:lineRule="auto"/>
      </w:pPr>
      <w:r>
        <w:separator/>
      </w:r>
    </w:p>
  </w:endnote>
  <w:endnote w:type="continuationSeparator" w:id="0">
    <w:p w14:paraId="1CCFD2CF" w14:textId="77777777" w:rsidR="00D13EBE" w:rsidRDefault="00D13E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6A17F" w14:textId="77777777" w:rsidR="00D13EBE" w:rsidRDefault="00D13EBE">
      <w:pPr>
        <w:spacing w:after="0"/>
      </w:pPr>
      <w:r>
        <w:separator/>
      </w:r>
    </w:p>
  </w:footnote>
  <w:footnote w:type="continuationSeparator" w:id="0">
    <w:p w14:paraId="436EAECF" w14:textId="77777777" w:rsidR="00D13EBE" w:rsidRDefault="00D13EB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A34AE" w14:textId="77777777" w:rsidR="00574900" w:rsidRDefault="0057490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5"/>
  </w:num>
  <w:num w:numId="4">
    <w:abstractNumId w:val="20"/>
  </w:num>
  <w:num w:numId="5">
    <w:abstractNumId w:val="14"/>
  </w:num>
  <w:num w:numId="6">
    <w:abstractNumId w:val="18"/>
  </w:num>
  <w:num w:numId="7">
    <w:abstractNumId w:val="26"/>
  </w:num>
  <w:num w:numId="8">
    <w:abstractNumId w:val="3"/>
  </w:num>
  <w:num w:numId="9">
    <w:abstractNumId w:val="21"/>
  </w:num>
  <w:num w:numId="10">
    <w:abstractNumId w:val="1"/>
  </w:num>
  <w:num w:numId="11">
    <w:abstractNumId w:val="2"/>
  </w:num>
  <w:num w:numId="12">
    <w:abstractNumId w:val="19"/>
  </w:num>
  <w:num w:numId="13">
    <w:abstractNumId w:val="16"/>
  </w:num>
  <w:num w:numId="14">
    <w:abstractNumId w:val="15"/>
  </w:num>
  <w:num w:numId="15">
    <w:abstractNumId w:val="4"/>
  </w:num>
  <w:num w:numId="16">
    <w:abstractNumId w:val="0"/>
  </w:num>
  <w:num w:numId="17">
    <w:abstractNumId w:val="10"/>
  </w:num>
  <w:num w:numId="18">
    <w:abstractNumId w:val="22"/>
  </w:num>
  <w:num w:numId="19">
    <w:abstractNumId w:val="12"/>
  </w:num>
  <w:num w:numId="20">
    <w:abstractNumId w:val="17"/>
  </w:num>
  <w:num w:numId="21">
    <w:abstractNumId w:val="6"/>
  </w:num>
  <w:num w:numId="22">
    <w:abstractNumId w:val="11"/>
  </w:num>
  <w:num w:numId="23">
    <w:abstractNumId w:val="23"/>
  </w:num>
  <w:num w:numId="24">
    <w:abstractNumId w:val="13"/>
  </w:num>
  <w:num w:numId="25">
    <w:abstractNumId w:val="7"/>
  </w:num>
  <w:num w:numId="26">
    <w:abstractNumId w:val="25"/>
  </w:num>
  <w:num w:numId="27">
    <w:abstractNumId w:val="9"/>
  </w:num>
  <w:num w:numId="2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">
    <w15:presenceInfo w15:providerId="None" w15:userId="Xiaomi"/>
  </w15:person>
  <w15:person w15:author="Ericsson Martin">
    <w15:presenceInfo w15:providerId="None" w15:userId="Ericsson Martin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164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357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FE9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77D6A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목록단락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SimSun" w:hAnsi="Times New Roman"/>
      <w:lang w:val="en-GB" w:eastAsia="en-US"/>
    </w:rPr>
  </w:style>
  <w:style w:type="paragraph" w:styleId="Revision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C6164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39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29C2E368-D465-4CDA-BF27-6DDB014E07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9</Pages>
  <Words>2111</Words>
  <Characters>12035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Rama Kumar</cp:lastModifiedBy>
  <cp:revision>16</cp:revision>
  <cp:lastPrinted>1900-12-31T16:00:00Z</cp:lastPrinted>
  <dcterms:created xsi:type="dcterms:W3CDTF">2025-03-18T04:59:00Z</dcterms:created>
  <dcterms:modified xsi:type="dcterms:W3CDTF">2025-03-1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